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4D979EE" w14:textId="592361DB" w:rsidR="00417F99" w:rsidRPr="00502C72" w:rsidRDefault="009B65B7">
      <w:pPr>
        <w:pStyle w:val="ListParagraph"/>
        <w:numPr>
          <w:ilvl w:val="0"/>
          <w:numId w:val="1"/>
        </w:numPr>
        <w:jc w:val="center"/>
        <w:rPr>
          <w:rFonts w:ascii="Arial" w:hAnsi="Arial" w:cs="Arial"/>
          <w:b/>
          <w:sz w:val="48"/>
        </w:rPr>
      </w:pPr>
      <w:r w:rsidRPr="00502C72">
        <w:rPr>
          <w:rFonts w:ascii="Arial" w:hAnsi="Arial" w:cs="Arial"/>
          <w:b/>
          <w:sz w:val="40"/>
          <w:szCs w:val="40"/>
        </w:rPr>
        <w:t>Cl</w:t>
      </w:r>
      <w:r w:rsidR="005B4AD0" w:rsidRPr="00502C72">
        <w:rPr>
          <w:rFonts w:ascii="Arial" w:hAnsi="Arial" w:cs="Arial"/>
          <w:b/>
          <w:sz w:val="40"/>
          <w:szCs w:val="40"/>
        </w:rPr>
        <w:t>oud Integration Plan</w:t>
      </w: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787B70B1" w:rsidR="00324260" w:rsidRDefault="005B4AD0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73196277" w:rsidR="004856A1" w:rsidRDefault="005B4AD0" w:rsidP="002B17F7">
      <w:pPr>
        <w:pStyle w:val="Heading1"/>
        <w:spacing w:after="240"/>
      </w:pPr>
      <w:r>
        <w:t>Cloud Integration Plan</w:t>
      </w:r>
    </w:p>
    <w:p w14:paraId="784F7180" w14:textId="77777777" w:rsidR="005B4AD0" w:rsidRPr="005B4AD0" w:rsidRDefault="005B4AD0" w:rsidP="005B4AD0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5B4AD0">
        <w:rPr>
          <w:rFonts w:ascii="Times New Roman" w:hAnsi="Times New Roman" w:cs="Times New Roman"/>
          <w:b/>
          <w:bCs/>
          <w:sz w:val="26"/>
          <w:szCs w:val="26"/>
        </w:rPr>
        <w:t>Cloud Integration Plan:</w:t>
      </w:r>
    </w:p>
    <w:p w14:paraId="1AC238EF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Influence cloud administrations to upgrade versatility, adaptability, and overt repetitiveness.</w:t>
      </w:r>
    </w:p>
    <w:p w14:paraId="280EDF00" w14:textId="77777777" w:rsidR="005B4AD0" w:rsidRPr="005B4AD0" w:rsidRDefault="005B4AD0" w:rsidP="005B4AD0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5B4AD0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5D8DC2FD" w14:textId="77777777" w:rsidR="005B4AD0" w:rsidRPr="005B4AD0" w:rsidRDefault="005B4AD0" w:rsidP="005B4AD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B4AD0">
        <w:rPr>
          <w:rFonts w:ascii="Times New Roman" w:hAnsi="Times New Roman" w:cs="Times New Roman"/>
          <w:b/>
          <w:bCs/>
          <w:sz w:val="24"/>
          <w:szCs w:val="24"/>
        </w:rPr>
        <w:t>Cloud Service Providers:</w:t>
      </w:r>
    </w:p>
    <w:p w14:paraId="227E4266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Types:</w:t>
      </w:r>
    </w:p>
    <w:p w14:paraId="60C5F867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Infrastructure as a Service (IaaS): Virtual servers and capacity.</w:t>
      </w:r>
    </w:p>
    <w:p w14:paraId="25D76DD9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Platform as a Service (PaaS): Improvement and deployment platforms.</w:t>
      </w:r>
    </w:p>
    <w:p w14:paraId="549DDCEC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Software as a Service (SaaS): Applications like email and coordinated effort devices.</w:t>
      </w:r>
    </w:p>
    <w:p w14:paraId="47312153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</w:p>
    <w:p w14:paraId="42D853F4" w14:textId="77777777" w:rsidR="005B4AD0" w:rsidRPr="005B4AD0" w:rsidRDefault="005B4AD0" w:rsidP="005B4AD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B4AD0">
        <w:rPr>
          <w:rFonts w:ascii="Times New Roman" w:hAnsi="Times New Roman" w:cs="Times New Roman"/>
          <w:b/>
          <w:bCs/>
          <w:sz w:val="24"/>
          <w:szCs w:val="24"/>
        </w:rPr>
        <w:t>Cloud Integration Strategy:</w:t>
      </w:r>
    </w:p>
    <w:p w14:paraId="00199993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Hybrid Cloud Model: Join on-premises foundation with public cloud services for adaptability.</w:t>
      </w:r>
    </w:p>
    <w:p w14:paraId="71255F63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Cloud Gateway: Carry out an entryway to safely interface the on-premises network with cloud administrations.</w:t>
      </w:r>
    </w:p>
    <w:p w14:paraId="41C941A4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</w:p>
    <w:p w14:paraId="60E80E9D" w14:textId="77777777" w:rsidR="005B4AD0" w:rsidRPr="005B4AD0" w:rsidRDefault="005B4AD0" w:rsidP="005B4AD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B4AD0">
        <w:rPr>
          <w:rFonts w:ascii="Times New Roman" w:hAnsi="Times New Roman" w:cs="Times New Roman"/>
          <w:b/>
          <w:bCs/>
          <w:sz w:val="24"/>
          <w:szCs w:val="24"/>
        </w:rPr>
        <w:t>Information and Application Migration:</w:t>
      </w:r>
    </w:p>
    <w:p w14:paraId="4185754D" w14:textId="4E905D71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 xml:space="preserve">Information Migration: Move </w:t>
      </w:r>
      <w:r w:rsidR="008B79F9">
        <w:rPr>
          <w:rFonts w:ascii="Times New Roman" w:hAnsi="Times New Roman" w:cs="Times New Roman"/>
          <w:sz w:val="24"/>
          <w:szCs w:val="24"/>
        </w:rPr>
        <w:t xml:space="preserve">the </w:t>
      </w:r>
      <w:r w:rsidRPr="005B4AD0">
        <w:rPr>
          <w:rFonts w:ascii="Times New Roman" w:hAnsi="Times New Roman" w:cs="Times New Roman"/>
          <w:sz w:val="24"/>
          <w:szCs w:val="24"/>
        </w:rPr>
        <w:t>information to cloud storage with insignificant margin time.</w:t>
      </w:r>
    </w:p>
    <w:p w14:paraId="37F1E3C3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Application Migration: Move applications to the cloud while guaranteeing similarity and execution.</w:t>
      </w:r>
    </w:p>
    <w:p w14:paraId="55BB930B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</w:p>
    <w:p w14:paraId="1804F9B8" w14:textId="31135AD5" w:rsidR="005B4AD0" w:rsidRPr="005B4AD0" w:rsidRDefault="005B4AD0" w:rsidP="005B4AD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B4AD0">
        <w:rPr>
          <w:rFonts w:ascii="Times New Roman" w:hAnsi="Times New Roman" w:cs="Times New Roman"/>
          <w:b/>
          <w:bCs/>
          <w:sz w:val="24"/>
          <w:szCs w:val="24"/>
        </w:rPr>
        <w:t xml:space="preserve">Security and </w:t>
      </w:r>
      <w:r w:rsidR="008B79F9">
        <w:rPr>
          <w:rFonts w:ascii="Times New Roman" w:hAnsi="Times New Roman" w:cs="Times New Roman"/>
          <w:b/>
          <w:bCs/>
          <w:sz w:val="24"/>
          <w:szCs w:val="24"/>
        </w:rPr>
        <w:t>Consistency</w:t>
      </w:r>
      <w:r w:rsidRPr="005B4AD0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1ECD0D4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Information Encryption: Encode information stored and sent to the cloud.</w:t>
      </w:r>
    </w:p>
    <w:p w14:paraId="45140558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Access Control: Carry out IAM (Identity and Access Management) strategies for cloud assets.</w:t>
      </w:r>
    </w:p>
    <w:p w14:paraId="2C1DE0E1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</w:p>
    <w:p w14:paraId="1148DE66" w14:textId="77777777" w:rsidR="005B4AD0" w:rsidRPr="005B4AD0" w:rsidRDefault="005B4AD0" w:rsidP="005B4AD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B4AD0">
        <w:rPr>
          <w:rFonts w:ascii="Times New Roman" w:hAnsi="Times New Roman" w:cs="Times New Roman"/>
          <w:b/>
          <w:bCs/>
          <w:sz w:val="24"/>
          <w:szCs w:val="24"/>
        </w:rPr>
        <w:t>Backup and Redundancy:</w:t>
      </w:r>
    </w:p>
    <w:p w14:paraId="3388AD8C" w14:textId="77777777" w:rsidR="005B4AD0" w:rsidRPr="005B4AD0" w:rsidRDefault="005B4AD0" w:rsidP="005B4AD0">
      <w:pPr>
        <w:rPr>
          <w:rFonts w:ascii="Times New Roman" w:hAnsi="Times New Roman" w:cs="Times New Roman"/>
          <w:sz w:val="24"/>
          <w:szCs w:val="24"/>
        </w:rPr>
      </w:pPr>
      <w:r w:rsidRPr="005B4AD0">
        <w:rPr>
          <w:rFonts w:ascii="Times New Roman" w:hAnsi="Times New Roman" w:cs="Times New Roman"/>
          <w:sz w:val="24"/>
          <w:szCs w:val="24"/>
        </w:rPr>
        <w:t>Cloud Backup: Routinely back up basic information to cloud storage.</w:t>
      </w:r>
    </w:p>
    <w:p w14:paraId="1D769A12" w14:textId="77777777" w:rsidR="005B4AD0" w:rsidRDefault="005B4AD0" w:rsidP="005B4AD0">
      <w:r w:rsidRPr="005B4AD0">
        <w:rPr>
          <w:rFonts w:ascii="Times New Roman" w:hAnsi="Times New Roman" w:cs="Times New Roman"/>
          <w:sz w:val="24"/>
          <w:szCs w:val="24"/>
        </w:rPr>
        <w:t>Disaster Recovery: Use cloud administrations for disaster recovery to guarantee business coherence</w:t>
      </w:r>
      <w:r>
        <w:t>.</w:t>
      </w:r>
    </w:p>
    <w:p w14:paraId="42C98BFC" w14:textId="77777777" w:rsidR="005B4AD0" w:rsidRPr="005B4AD0" w:rsidRDefault="005B4AD0" w:rsidP="005B4AD0"/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C60CF42" w14:textId="68E3FCDE" w:rsidR="004856A1" w:rsidRDefault="007806C7" w:rsidP="004A3F7F">
      <w:pPr>
        <w:pStyle w:val="Heading1"/>
        <w:spacing w:after="240"/>
      </w:pPr>
      <w:r>
        <w:t>Campuses</w:t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11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26314D" w14:textId="77777777" w:rsidR="00F56764" w:rsidRDefault="00F56764" w:rsidP="00C46129">
      <w:pPr>
        <w:spacing w:after="0" w:line="240" w:lineRule="auto"/>
      </w:pPr>
      <w:r>
        <w:separator/>
      </w:r>
    </w:p>
  </w:endnote>
  <w:endnote w:type="continuationSeparator" w:id="0">
    <w:p w14:paraId="1DAD5239" w14:textId="77777777" w:rsidR="00F56764" w:rsidRDefault="00F56764" w:rsidP="00C46129">
      <w:pPr>
        <w:spacing w:after="0" w:line="240" w:lineRule="auto"/>
      </w:pPr>
      <w:r>
        <w:continuationSeparator/>
      </w:r>
    </w:p>
  </w:endnote>
  <w:endnote w:type="continuationNotice" w:id="1">
    <w:p w14:paraId="0DB515AD" w14:textId="77777777" w:rsidR="00F56764" w:rsidRDefault="00F5676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8AF4EC" w14:textId="77777777" w:rsidR="00F56764" w:rsidRDefault="00F56764" w:rsidP="00C46129">
      <w:pPr>
        <w:spacing w:after="0" w:line="240" w:lineRule="auto"/>
      </w:pPr>
      <w:r>
        <w:separator/>
      </w:r>
    </w:p>
  </w:footnote>
  <w:footnote w:type="continuationSeparator" w:id="0">
    <w:p w14:paraId="62F9F1F5" w14:textId="77777777" w:rsidR="00F56764" w:rsidRDefault="00F56764" w:rsidP="00C46129">
      <w:pPr>
        <w:spacing w:after="0" w:line="240" w:lineRule="auto"/>
      </w:pPr>
      <w:r>
        <w:continuationSeparator/>
      </w:r>
    </w:p>
  </w:footnote>
  <w:footnote w:type="continuationNotice" w:id="1">
    <w:p w14:paraId="674BD003" w14:textId="77777777" w:rsidR="00F56764" w:rsidRDefault="00F5676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9A81AAA"/>
    <w:multiLevelType w:val="hybridMultilevel"/>
    <w:tmpl w:val="7924F20C"/>
    <w:lvl w:ilvl="0" w:tplc="F65E0F4E">
      <w:start w:val="11"/>
      <w:numFmt w:val="decimal"/>
      <w:lvlText w:val="%1."/>
      <w:lvlJc w:val="left"/>
      <w:pPr>
        <w:ind w:left="1080" w:hanging="720"/>
      </w:pPr>
      <w:rPr>
        <w:rFonts w:hint="default"/>
        <w:sz w:val="4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6491758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sFAHfxxHc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4E4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0BF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0007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344A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C72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4AD0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3BB7"/>
    <w:rsid w:val="0060448E"/>
    <w:rsid w:val="006044E7"/>
    <w:rsid w:val="00606360"/>
    <w:rsid w:val="00607786"/>
    <w:rsid w:val="00610F33"/>
    <w:rsid w:val="006110FC"/>
    <w:rsid w:val="00612894"/>
    <w:rsid w:val="0061467E"/>
    <w:rsid w:val="006155E2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62"/>
    <w:rsid w:val="006450CE"/>
    <w:rsid w:val="0064640C"/>
    <w:rsid w:val="00646C6F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5D1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4766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B79F9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49C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3CF4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BB9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6764"/>
    <w:rsid w:val="00F573C8"/>
    <w:rsid w:val="00F5776C"/>
    <w:rsid w:val="00F57BFF"/>
    <w:rsid w:val="00F60059"/>
    <w:rsid w:val="00F6186D"/>
    <w:rsid w:val="00F63860"/>
    <w:rsid w:val="00F64D8F"/>
    <w:rsid w:val="00F66FDB"/>
    <w:rsid w:val="00F67A5F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DA68F2CD-F2C2-4B38-8E49-B67189708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A45463D12D0548BE2C1FB48342D35A" ma:contentTypeVersion="4" ma:contentTypeDescription="Create a new document." ma:contentTypeScope="" ma:versionID="712eb9210a9ec77b1605f86c7616d476">
  <xsd:schema xmlns:xsd="http://www.w3.org/2001/XMLSchema" xmlns:xs="http://www.w3.org/2001/XMLSchema" xmlns:p="http://schemas.microsoft.com/office/2006/metadata/properties" xmlns:ns2="2366decc-d284-470d-95f6-73e209cf7dd8" targetNamespace="http://schemas.microsoft.com/office/2006/metadata/properties" ma:root="true" ma:fieldsID="e4cd89d92073f3246a37ad434f354229" ns2:_="">
    <xsd:import namespace="2366decc-d284-470d-95f6-73e209cf7d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6decc-d284-470d-95f6-73e209cf7d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983107-E36A-4B4C-A5AA-8A1EA14E5E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366decc-d284-470d-95f6-73e209cf7d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91AC012-9942-440B-8E92-2B04B45609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D7663A5-5C17-467D-8F9C-E79C34288A31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5</Words>
  <Characters>1286</Characters>
  <Application>Microsoft Office Word</Application>
  <DocSecurity>4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217274@cqumail.com</dc:creator>
  <cp:keywords/>
  <cp:lastModifiedBy>Narayan Parajuli</cp:lastModifiedBy>
  <cp:revision>8</cp:revision>
  <cp:lastPrinted>2022-12-16T04:55:00Z</cp:lastPrinted>
  <dcterms:created xsi:type="dcterms:W3CDTF">2024-07-30T16:33:00Z</dcterms:created>
  <dcterms:modified xsi:type="dcterms:W3CDTF">2024-07-30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  <property fmtid="{D5CDD505-2E9C-101B-9397-08002B2CF9AE}" pid="3" name="ContentTypeId">
    <vt:lpwstr>0x01010044A45463D12D0548BE2C1FB48342D35A</vt:lpwstr>
  </property>
</Properties>
</file>